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ศูนย์บริการคำบรรยายแทนเสียง ประเทศไทpapartparticipaparticitionฯสสวัสดีครับ ทดสอบ 1 2 3 4 5โอเค ไปไวครับ เบอร์ 3สวัสดีครับ เบอร์ 3 สวัสดีครับ เบอร์ 3 ทดสอบ 1 2 34 5 6 7 8 9 ทดสอบ 1 2 3 4 5 6 7ทดสอบ ทดสอบ โอเคครับ ได้ยินอยู่ครับ ข้างบนเบอร์ 5 ครับ เบอร์ 5 ครับ ทดสอบ 1 2 34 5 สวัสดีครับ ทดสอบ // เอามาใช้บนเวทีเลย //ได้ ๆ เบอร์ 6 ไปได้เลยตอนนี้โพเดียมมันเป็น 2 ข้อถูกหรือเปล่า</w:t>
      </w:r>
    </w:p>
    <w:p>
      <w:pPr>
        <w:pStyle w:val="BodyText"/>
      </w:pPr>
      <w:r>
        <w:t xml:space="preserve">(โอเค เพราะว่าเดี๋ยวตอน Moveออกไปเลยนะ เพราะมันขวางทางบันไดตรงนี้เดี๋ยววางตัวละครในการ Move ดี ๆ นะศูนย์บริการคำบรรยายแทนเสียง ประเเบทอศร์ไ ท5 สวัสดีครับ สวัสดีครับ ทดสอบ 1 2 34 5 เบอร์ 5 ทด p สอบ เช็กaเบอร์ 5 บนเวทีชัดเจนครับ เบอร์ 6par เบ tอร์ 6 สวัสดีครับ ทดสอบ 1 2 3 เบอร์ 6 ๆ ๆ ๆ</w:t>
      </w:r>
    </w:p>
    <w:p>
      <w:pPr>
        <w:pStyle w:val="BodyText"/>
      </w:pPr>
      <w:r>
        <w:t xml:space="preserve">(สวัสดีคpรับ aทดสrอบ t1 2i 3 4c 5 i6 7pa2 3 4 5 6 7 8 9 เสียงชัดเจนดีครับ่วัมสดีจครัาบ ทกดสอ บ w// a เอา l มาใ k ช้ บนเ i วที nเลย //ได้ ๆ เบอร์ 6 ไปได้เล</w:t>
      </w:r>
    </w:p>
    <w:p>
      <w:pPr>
        <w:pStyle w:val="BodyText"/>
      </w:pPr>
      <w:r>
        <w:t xml:space="preserve">[ยเสียงดนตรี]ตอนนี้โพเดียมมันเป็น 2 ข้อถูกหรือเปล่าสขอเปโ็อนเ ค S en เ c พ e ร า w ะ a ว l ่ k า เ i ด n ี ๋มายกว่ตออนนน ะMoveoveสวัสดีครับ ทดสอบ 1 อ อ 2 กไ ป 3 เล ย 4 น ะ 5เพราะมันขวางทางบันไดตรงนี้พราะมันขวางทางบันไดตรงนี้โอเค ไปไวครัหบ่ าเงเบไอดปร ี์อ๋ ีก 3ยนวิดวหานึง่ตงั โวอลเคะคร</w:t>
      </w:r>
    </w:p>
    <w:p>
      <w:pPr>
        <w:pStyle w:val="BodyText"/>
      </w:pPr>
      <w:r>
        <w:t xml:space="preserve">(พิธีกรชาย)</w:t>
      </w:r>
    </w:p>
    <w:p>
      <w:pPr>
        <w:pStyle w:val="BodyText"/>
      </w:pPr>
      <w:r>
        <w:t xml:space="preserve">(พิธีกรหญิง)</w:t>
      </w:r>
    </w:p>
    <w:p>
      <w:pPr>
        <w:pStyle w:val="BodyText"/>
      </w:pPr>
      <w:r>
        <w:t xml:space="preserve">(Mks.Gita)</w:t>
      </w:r>
    </w:p>
    <w:p>
      <w:pPr>
        <w:pStyle w:val="BodyText"/>
      </w:pPr>
      <w:r>
        <w:t xml:space="preserve">(คุณพัชรี)</w:t>
      </w:r>
    </w:p>
    <w:p>
      <w:pPr>
        <w:pStyle w:val="BodyText"/>
      </w:pPr>
      <w:r>
        <w:t xml:space="preserve">(คุณจุติ)</w:t>
      </w:r>
    </w:p>
    <w:p>
      <w:pPr>
        <w:pStyle w:val="BodyText"/>
      </w:pPr>
      <w:r>
        <w:t xml:space="preserve">(พลเอก ประยุทธ์)hjkhสวัสดีคใรนกัารบhhkk Move ดี ๆ นะเบอร์ 3 สวัสดีครับ เบอร์ 3 ทดสอบ 1 2 3khkเบอร์ 5 สวัสด 4 ีค ร 5 ั บ 6 ส ว 7 ัส ด 8 ี คร 9 ั บท ทดดสสออบบ 11 2 23 3 4 5 6 74 5 เบอทดรสอ์บ ท 5 ดส อบท โดอเสคคอรับบ</w:t>
      </w:r>
    </w:p>
    <w:p>
      <w:pPr>
        <w:pStyle w:val="BodyText"/>
      </w:pPr>
      <w:r>
        <w:t xml:space="preserve">(ไดเ้ยชิ็นอก ยู่ครับ ข้างบนเบอร์ 5 เบบอนร์เ 5 ว ทครีัชบ ัเดบอเร์จ น 5 คครรโัับอ บทเดสอคบ 1 พ 2 ร 3้อมนะครับ เบ 4 5 อสวัสดีครรับ ทด์สอบ // เอามาใ 6ช้บนเวทีเลย //เบอร์ ไ 6 ด ้ ส ๆ ว ัเสบอดรี์ค ร 6 ั ไบปได้เลยทดสอบ 1 ต 2 อน นี 3 ้ โพเเบดีอยรมมั์ นเ 6 ป ็น ๆ 2 ๆ ข ้อ ๆ ถูกหรือเปล่าสวัสดีครับ โ อทเดคส อเบ พ 1 ร า 2 ะ ว 3 ่ า 4 เ ด 5 ี 6 ๋ ย 7วตอน Move2 3 4 5 6 7 ออ ก 8 ไ ป 9 เ ลเยสนีะย เงพชรัาดะเมจันนดขวีราคูง้รทสัึาบกงตบอันนนไีด้ตพรีง่น ีเว้ทีน่ะมันเด่นกว่าพิธีกรมีเอดีี๋ยกววไางหตัมวละครในการ Move ดี เ ๆ ดนะี๋ยวห Walk าing พิธีกรอยู่ตรงนี้นะครับผม หาอะไรมาเกบัอร้์น 5 สเวปัส็ดนีคโรัตบ๊ สะวกัส็ดไีคดรั้บ ทดสอบ 1 2 3ไม่4ใ 5 หเบ้อรเ์ ด5 ิทดสนอบ เช็กโวยนะทค่ราันบสราญภัทรโอกาสนี้ขอเ</w:t>
      </w:r>
    </w:p>
    <w:p>
      <w:pPr>
        <w:pStyle w:val="BodyText"/>
      </w:pPr>
      <w:r>
        <w:t xml:space="preserve">(รคุีณยสรนาเญภชัทิรญ) คเรุีณยนอท่นาุนปกลัูดลกรโขะทึอร้วเงน คว ันพนีิ้เธป็ีนโกอกราสกดี็ให้สัญญาณนะว่ากล่าวเปิดงาน ณ บัดนี้คกรีั่ช็บอต กี่ช็อตอะไรก็ววั่าไนป นสมมีติ้ถ่เายปเส็ร็นจโอก</w:t>
      </w:r>
    </w:p>
    <w:p>
      <w:pPr>
        <w:pStyle w:val="BodyText"/>
      </w:pPr>
      <w:r>
        <w:t xml:space="preserve">[เาสีสยงดดีนตใรีน] ต้องขอขอบคุณท่านเสสรรา็จญเรียบร้อย สมมุตวิัถ่นาคยเนสพร็ิจกก็าขอรขสอบาคกุณลประอจัำนปนีี้ ค2ือ5ใ6ห5้พิธีกร Dead Air ไปเลทยน่ะานอนุกซึู่ลงสนหะปรคะรชัาชบาติไเดอ้ากใำหหมน่ด ขออีกรอบหนึท่่างนอนุกูล กไัวบ้ท ่ใานนวัส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3</dc:title>
  <dc:creator/>
  <cp:keywords/>
  <dcterms:created xsi:type="dcterms:W3CDTF">2022-12-01T17:47:17Z</dcterms:created>
  <dcterms:modified xsi:type="dcterms:W3CDTF">2022-12-01T17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 ธันวาคม 2565 เวลา 15.45 น.</vt:lpwstr>
  </property>
  <property fmtid="{D5CDD505-2E9C-101B-9397-08002B2CF9AE}" pid="3" name="subtitle">
    <vt:lpwstr/>
  </property>
</Properties>
</file>